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B2DFD3" w14:textId="74CC82DD" w:rsidR="00670DAD" w:rsidRDefault="002B79BD" w:rsidP="002B79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tanggal}</w:t>
      </w:r>
    </w:p>
    <w:p w14:paraId="3A6F5A78" w14:textId="77777777" w:rsidR="002B79BD" w:rsidRDefault="002B79BD" w:rsidP="002B79BD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3B41932B" w14:textId="03A4B069" w:rsidR="00670DAD" w:rsidRDefault="00143A2D" w:rsidP="00B63E2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76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2B79BD">
        <w:rPr>
          <w:rFonts w:ascii="Times New Roman" w:hAnsi="Times New Roman" w:cs="Times New Roman"/>
          <w:sz w:val="24"/>
          <w:szCs w:val="24"/>
        </w:rPr>
        <w:t>{loa_id}</w:t>
      </w:r>
      <w:r>
        <w:rPr>
          <w:rFonts w:ascii="Times New Roman" w:hAnsi="Times New Roman" w:cs="Times New Roman"/>
          <w:sz w:val="24"/>
          <w:szCs w:val="24"/>
        </w:rPr>
        <w:t>/LoA/</w:t>
      </w:r>
      <w:r w:rsidR="005A72BB">
        <w:rPr>
          <w:rFonts w:ascii="Times New Roman" w:hAnsi="Times New Roman" w:cs="Times New Roman"/>
          <w:sz w:val="24"/>
          <w:szCs w:val="24"/>
        </w:rPr>
        <w:t>JUPIN</w:t>
      </w:r>
      <w:r>
        <w:rPr>
          <w:rFonts w:ascii="Times New Roman" w:hAnsi="Times New Roman" w:cs="Times New Roman"/>
          <w:sz w:val="24"/>
          <w:szCs w:val="24"/>
        </w:rPr>
        <w:t>/</w:t>
      </w:r>
      <w:r w:rsidR="008362AA">
        <w:rPr>
          <w:rFonts w:ascii="Times New Roman" w:hAnsi="Times New Roman" w:cs="Times New Roman"/>
          <w:sz w:val="24"/>
          <w:szCs w:val="24"/>
        </w:rPr>
        <w:t>Jurnal-ID</w:t>
      </w:r>
      <w:r>
        <w:rPr>
          <w:rFonts w:ascii="Times New Roman" w:hAnsi="Times New Roman" w:cs="Times New Roman"/>
          <w:sz w:val="24"/>
          <w:szCs w:val="24"/>
        </w:rPr>
        <w:t>/</w:t>
      </w:r>
      <w:r w:rsidR="002B79BD">
        <w:rPr>
          <w:rFonts w:ascii="Times New Roman" w:hAnsi="Times New Roman" w:cs="Times New Roman"/>
          <w:sz w:val="24"/>
          <w:szCs w:val="24"/>
        </w:rPr>
        <w:t>{romawi_bulan}</w:t>
      </w:r>
      <w:r>
        <w:rPr>
          <w:rFonts w:ascii="Times New Roman" w:hAnsi="Times New Roman" w:cs="Times New Roman"/>
          <w:sz w:val="24"/>
          <w:szCs w:val="24"/>
        </w:rPr>
        <w:t>/</w:t>
      </w:r>
      <w:r w:rsidR="002B79BD">
        <w:rPr>
          <w:rFonts w:ascii="Times New Roman" w:hAnsi="Times New Roman" w:cs="Times New Roman"/>
          <w:sz w:val="24"/>
          <w:szCs w:val="24"/>
        </w:rPr>
        <w:t>{tahun}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B63E28">
        <w:rPr>
          <w:rFonts w:ascii="Times New Roman" w:hAnsi="Times New Roman" w:cs="Times New Roman"/>
          <w:sz w:val="24"/>
          <w:szCs w:val="24"/>
        </w:rPr>
        <w:tab/>
      </w:r>
    </w:p>
    <w:p w14:paraId="6C5A1E1F" w14:textId="73B429BE" w:rsidR="00670DAD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 Surat pemberitahuan Bukti Penerimaan Paper</w:t>
      </w:r>
    </w:p>
    <w:p w14:paraId="58427F06" w14:textId="3355ED97" w:rsidR="00670DAD" w:rsidRDefault="00670D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0FFB73" w14:textId="4D042984" w:rsidR="00670DAD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pada</w:t>
      </w:r>
    </w:p>
    <w:p w14:paraId="3B2D46CC" w14:textId="29A74C58" w:rsidR="00D82E8C" w:rsidRDefault="00143A2D" w:rsidP="00D82E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th</w:t>
      </w:r>
      <w:r w:rsidR="00C941F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847AD1" w14:textId="537D08B2" w:rsidR="00A90F17" w:rsidRDefault="002B79BD" w:rsidP="002B79BD">
      <w:pPr>
        <w:pStyle w:val="ListParagraph"/>
        <w:spacing w:after="0" w:line="240" w:lineRule="auto"/>
        <w:ind w:left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penulis}</w:t>
      </w:r>
    </w:p>
    <w:p w14:paraId="63E9F6F7" w14:textId="77777777" w:rsidR="004A1809" w:rsidRPr="004A1809" w:rsidRDefault="004A1809" w:rsidP="004A1809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95EB14" w14:textId="3FD303E9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ami mengucapkan terima kasih atas pengiriman artikel ilmiah ke </w:t>
      </w:r>
      <w:r>
        <w:rPr>
          <w:rFonts w:ascii="Times New Roman" w:hAnsi="Times New Roman" w:cs="Times New Roman"/>
          <w:b/>
          <w:sz w:val="24"/>
          <w:szCs w:val="24"/>
        </w:rPr>
        <w:t xml:space="preserve">Jurnal </w:t>
      </w:r>
      <w:r w:rsidR="005A72BB">
        <w:rPr>
          <w:rFonts w:ascii="Times New Roman" w:hAnsi="Times New Roman" w:cs="Times New Roman"/>
          <w:b/>
          <w:sz w:val="24"/>
          <w:szCs w:val="24"/>
        </w:rPr>
        <w:t xml:space="preserve">Penelitian Inovatif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="005A72BB">
        <w:rPr>
          <w:rFonts w:ascii="Times New Roman" w:hAnsi="Times New Roman" w:cs="Times New Roman"/>
          <w:b/>
          <w:sz w:val="24"/>
          <w:szCs w:val="24"/>
        </w:rPr>
        <w:t>JUPIN</w:t>
      </w:r>
      <w:r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sebagai berikut:</w:t>
      </w:r>
    </w:p>
    <w:p w14:paraId="1D680036" w14:textId="4EB80D5C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W w:w="924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0"/>
        <w:gridCol w:w="368"/>
        <w:gridCol w:w="7655"/>
      </w:tblGrid>
      <w:tr w:rsidR="00B01CD6" w14:paraId="3AEAB4DD" w14:textId="77777777" w:rsidTr="0044231E">
        <w:tc>
          <w:tcPr>
            <w:tcW w:w="1220" w:type="dxa"/>
          </w:tcPr>
          <w:p w14:paraId="39DCD5F5" w14:textId="77777777" w:rsidR="00B01CD6" w:rsidRDefault="00B01CD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dul</w:t>
            </w:r>
          </w:p>
        </w:tc>
        <w:tc>
          <w:tcPr>
            <w:tcW w:w="368" w:type="dxa"/>
          </w:tcPr>
          <w:p w14:paraId="6931E4A1" w14:textId="710ED4A8" w:rsidR="00B01CD6" w:rsidRDefault="00B01CD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655" w:type="dxa"/>
          </w:tcPr>
          <w:p w14:paraId="6808F6A3" w14:textId="59B75E3E" w:rsidR="00B01CD6" w:rsidRPr="001563BF" w:rsidRDefault="002B79BD" w:rsidP="003E4B0C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{judul}</w:t>
            </w:r>
          </w:p>
        </w:tc>
      </w:tr>
      <w:tr w:rsidR="00B01CD6" w14:paraId="119F33FD" w14:textId="77777777" w:rsidTr="0044231E">
        <w:tc>
          <w:tcPr>
            <w:tcW w:w="1220" w:type="dxa"/>
          </w:tcPr>
          <w:p w14:paraId="59296078" w14:textId="77777777" w:rsidR="00B01CD6" w:rsidRDefault="00B01CD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ulis</w:t>
            </w:r>
          </w:p>
        </w:tc>
        <w:tc>
          <w:tcPr>
            <w:tcW w:w="368" w:type="dxa"/>
          </w:tcPr>
          <w:p w14:paraId="007A234B" w14:textId="15517554" w:rsidR="00B01CD6" w:rsidRPr="00B01CD6" w:rsidRDefault="00B01CD6" w:rsidP="00B01CD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655" w:type="dxa"/>
          </w:tcPr>
          <w:p w14:paraId="38257FA8" w14:textId="6BBB9308" w:rsidR="00B01CD6" w:rsidRPr="002B79BD" w:rsidRDefault="002B79BD" w:rsidP="002B79B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B79BD">
              <w:rPr>
                <w:rFonts w:ascii="Times New Roman" w:hAnsi="Times New Roman" w:cs="Times New Roman"/>
                <w:sz w:val="24"/>
                <w:szCs w:val="24"/>
              </w:rPr>
              <w:t>{penulis}</w:t>
            </w:r>
          </w:p>
        </w:tc>
      </w:tr>
    </w:tbl>
    <w:p w14:paraId="239A303A" w14:textId="2A8EFE83" w:rsidR="00670DAD" w:rsidRDefault="00670DA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38E733" w14:textId="47E36935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rdasarkan hasil </w:t>
      </w:r>
      <w:r w:rsidR="00704673">
        <w:rPr>
          <w:rFonts w:ascii="Times New Roman" w:hAnsi="Times New Roman" w:cs="Times New Roman"/>
          <w:sz w:val="24"/>
          <w:szCs w:val="24"/>
        </w:rPr>
        <w:t>penilaian dewan redaksi</w:t>
      </w:r>
      <w:r>
        <w:rPr>
          <w:rFonts w:ascii="Times New Roman" w:hAnsi="Times New Roman" w:cs="Times New Roman"/>
          <w:sz w:val="24"/>
          <w:szCs w:val="24"/>
        </w:rPr>
        <w:t xml:space="preserve">, artikel tersebut dinyataka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DITERIMA</w:t>
      </w:r>
      <w:r>
        <w:rPr>
          <w:rFonts w:ascii="Times New Roman" w:hAnsi="Times New Roman" w:cs="Times New Roman"/>
          <w:sz w:val="24"/>
          <w:szCs w:val="24"/>
        </w:rPr>
        <w:t xml:space="preserve"> untuk dipublikasikan  pada </w:t>
      </w:r>
      <w:r>
        <w:rPr>
          <w:rFonts w:ascii="Times New Roman" w:hAnsi="Times New Roman" w:cs="Times New Roman"/>
          <w:b/>
          <w:sz w:val="24"/>
          <w:szCs w:val="24"/>
        </w:rPr>
        <w:t xml:space="preserve">Jurnal </w:t>
      </w:r>
      <w:r w:rsidR="005A72BB">
        <w:rPr>
          <w:rFonts w:ascii="Times New Roman" w:hAnsi="Times New Roman" w:cs="Times New Roman"/>
          <w:b/>
          <w:sz w:val="24"/>
          <w:szCs w:val="24"/>
        </w:rPr>
        <w:t xml:space="preserve">Penelitian Inovatif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="005A72BB">
        <w:rPr>
          <w:rFonts w:ascii="Times New Roman" w:hAnsi="Times New Roman" w:cs="Times New Roman"/>
          <w:b/>
          <w:sz w:val="24"/>
          <w:szCs w:val="24"/>
        </w:rPr>
        <w:t>JUPIN</w:t>
      </w:r>
      <w:r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B79BD">
        <w:rPr>
          <w:rFonts w:ascii="Times New Roman" w:hAnsi="Times New Roman" w:cs="Times New Roman"/>
          <w:sz w:val="24"/>
          <w:szCs w:val="24"/>
        </w:rPr>
        <w:t>{vol_no}</w:t>
      </w:r>
      <w:r w:rsidR="00704673">
        <w:rPr>
          <w:rFonts w:ascii="Times New Roman" w:hAnsi="Times New Roman" w:cs="Times New Roman"/>
          <w:sz w:val="24"/>
          <w:szCs w:val="24"/>
        </w:rPr>
        <w:t>.</w:t>
      </w:r>
    </w:p>
    <w:p w14:paraId="2BCE7904" w14:textId="77777777" w:rsidR="00CF7B0B" w:rsidRDefault="00CF7B0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6AB7D4" w14:textId="0E6646C1" w:rsidR="00CF7B0B" w:rsidRDefault="00CF7B0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64852">
        <w:rPr>
          <w:rFonts w:ascii="Times New Roman" w:hAnsi="Times New Roman" w:cs="Times New Roman"/>
          <w:b/>
          <w:sz w:val="24"/>
          <w:szCs w:val="24"/>
        </w:rPr>
        <w:t xml:space="preserve">Jurnal </w:t>
      </w:r>
      <w:r>
        <w:rPr>
          <w:rFonts w:ascii="Times New Roman" w:hAnsi="Times New Roman" w:cs="Times New Roman"/>
          <w:b/>
          <w:sz w:val="24"/>
          <w:szCs w:val="24"/>
        </w:rPr>
        <w:t xml:space="preserve">Penelitian Inovatif </w:t>
      </w:r>
      <w:r w:rsidRPr="00364852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JUPIN</w:t>
      </w:r>
      <w:r w:rsidRPr="00364852"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adalah jurnal nasional terdaftar di </w:t>
      </w:r>
      <w:r w:rsidR="00E20432">
        <w:rPr>
          <w:rFonts w:ascii="Times New Roman" w:hAnsi="Times New Roman" w:cs="Times New Roman"/>
          <w:bCs/>
          <w:sz w:val="24"/>
          <w:szCs w:val="24"/>
        </w:rPr>
        <w:t>BRIN</w:t>
      </w:r>
      <w:r>
        <w:rPr>
          <w:rFonts w:ascii="Times New Roman" w:hAnsi="Times New Roman" w:cs="Times New Roman"/>
          <w:bCs/>
          <w:sz w:val="24"/>
          <w:szCs w:val="24"/>
        </w:rPr>
        <w:t xml:space="preserve"> dengan </w:t>
      </w:r>
      <w:r>
        <w:rPr>
          <w:rFonts w:ascii="Times New Roman" w:hAnsi="Times New Roman" w:cs="Times New Roman"/>
          <w:sz w:val="24"/>
          <w:szCs w:val="24"/>
        </w:rPr>
        <w:t xml:space="preserve">P-ISSN : </w:t>
      </w:r>
      <w:r w:rsidRPr="008E4953">
        <w:rPr>
          <w:rFonts w:ascii="Times New Roman" w:hAnsi="Times New Roman" w:cs="Times New Roman"/>
          <w:sz w:val="24"/>
          <w:szCs w:val="24"/>
        </w:rPr>
        <w:t>2808-148X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76751">
        <w:rPr>
          <w:rFonts w:ascii="Times New Roman" w:hAnsi="Times New Roman" w:cs="Times New Roman"/>
          <w:sz w:val="24"/>
          <w:szCs w:val="24"/>
        </w:rPr>
        <w:t xml:space="preserve">dan E-ISSN : </w:t>
      </w:r>
      <w:r w:rsidRPr="008E4953">
        <w:rPr>
          <w:rFonts w:ascii="Times New Roman" w:hAnsi="Times New Roman" w:cs="Times New Roman"/>
          <w:sz w:val="24"/>
          <w:szCs w:val="24"/>
        </w:rPr>
        <w:t>2808-1366</w:t>
      </w:r>
      <w:r>
        <w:rPr>
          <w:rFonts w:ascii="Times New Roman" w:hAnsi="Times New Roman" w:cs="Times New Roman"/>
          <w:sz w:val="24"/>
          <w:szCs w:val="24"/>
        </w:rPr>
        <w:t xml:space="preserve"> serta terakreditasi SINTA </w:t>
      </w:r>
      <w:r w:rsidR="00270B64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berdasarkan Surat Keputusan </w:t>
      </w:r>
      <w:r w:rsidRPr="0013331C">
        <w:rPr>
          <w:rFonts w:ascii="Times New Roman" w:hAnsi="Times New Roman" w:cs="Times New Roman"/>
          <w:sz w:val="24"/>
          <w:szCs w:val="24"/>
        </w:rPr>
        <w:t>Direktur Jenderal Pendidikan Tinggi, Riset, Dan Teknologi Kementerian Pendidikan, Kebudayaan, Riset, Dan Teknologi Republik Indonesi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3331C">
        <w:rPr>
          <w:rFonts w:ascii="Times New Roman" w:hAnsi="Times New Roman" w:cs="Times New Roman"/>
          <w:sz w:val="24"/>
          <w:szCs w:val="24"/>
        </w:rPr>
        <w:t>Nomor 1</w:t>
      </w:r>
      <w:r w:rsidR="009F7D6F">
        <w:rPr>
          <w:rFonts w:ascii="Times New Roman" w:hAnsi="Times New Roman" w:cs="Times New Roman"/>
          <w:sz w:val="24"/>
          <w:szCs w:val="24"/>
        </w:rPr>
        <w:t>52</w:t>
      </w:r>
      <w:r w:rsidRPr="0013331C">
        <w:rPr>
          <w:rFonts w:ascii="Times New Roman" w:hAnsi="Times New Roman" w:cs="Times New Roman"/>
          <w:sz w:val="24"/>
          <w:szCs w:val="24"/>
        </w:rPr>
        <w:t>/E/KPT/202</w:t>
      </w:r>
      <w:r w:rsidR="009F7D6F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B0A9054" w14:textId="3B474280" w:rsidR="00670DAD" w:rsidRDefault="00670DA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F7A4B1" w14:textId="07095856" w:rsidR="00670DAD" w:rsidRDefault="00143A2D" w:rsidP="00723F7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surat  pemberitahuan</w:t>
      </w:r>
      <w:r w:rsidR="002412D6">
        <w:rPr>
          <w:rFonts w:ascii="Times New Roman" w:hAnsi="Times New Roman" w:cs="Times New Roman"/>
          <w:sz w:val="24"/>
          <w:szCs w:val="24"/>
        </w:rPr>
        <w:t xml:space="preserve"> penerimaan / </w:t>
      </w:r>
      <w:r w:rsidR="002412D6" w:rsidRPr="002412D6">
        <w:rPr>
          <w:rFonts w:ascii="Times New Roman" w:hAnsi="Times New Roman" w:cs="Times New Roman"/>
          <w:i/>
          <w:iCs/>
          <w:sz w:val="24"/>
          <w:szCs w:val="24"/>
        </w:rPr>
        <w:t>Letter of Acceptance</w:t>
      </w:r>
      <w:r w:rsidR="002412D6">
        <w:rPr>
          <w:rFonts w:ascii="Times New Roman" w:hAnsi="Times New Roman" w:cs="Times New Roman"/>
          <w:sz w:val="24"/>
          <w:szCs w:val="24"/>
        </w:rPr>
        <w:t xml:space="preserve"> (LoA)</w:t>
      </w:r>
      <w:r>
        <w:rPr>
          <w:rFonts w:ascii="Times New Roman" w:hAnsi="Times New Roman" w:cs="Times New Roman"/>
          <w:sz w:val="24"/>
          <w:szCs w:val="24"/>
        </w:rPr>
        <w:t xml:space="preserve"> ini, kami mengucapkan terima kasih atas partisipasi dan kerja sama</w:t>
      </w:r>
      <w:r w:rsidR="00E20432">
        <w:rPr>
          <w:rFonts w:ascii="Times New Roman" w:hAnsi="Times New Roman" w:cs="Times New Roman"/>
          <w:sz w:val="24"/>
          <w:szCs w:val="24"/>
        </w:rPr>
        <w:t xml:space="preserve"> yang baik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1760DC5" w14:textId="24E33367" w:rsidR="00670DAD" w:rsidRDefault="00670D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7CD6F1" w14:textId="77777777" w:rsidR="0035770E" w:rsidRDefault="0035770E" w:rsidP="0035770E">
      <w:pPr>
        <w:spacing w:after="0" w:line="240" w:lineRule="auto"/>
        <w:ind w:left="5103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33CE9891" wp14:editId="17BFCCBE">
            <wp:simplePos x="0" y="0"/>
            <wp:positionH relativeFrom="column">
              <wp:posOffset>2834640</wp:posOffset>
            </wp:positionH>
            <wp:positionV relativeFrom="paragraph">
              <wp:posOffset>167640</wp:posOffset>
            </wp:positionV>
            <wp:extent cx="2491740" cy="1121017"/>
            <wp:effectExtent l="0" t="0" r="0" b="0"/>
            <wp:wrapNone/>
            <wp:docPr id="11552984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298405" name="Picture 115529840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1740" cy="11210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24"/>
          <w:szCs w:val="24"/>
        </w:rPr>
        <w:t>Chief Editor,</w:t>
      </w:r>
    </w:p>
    <w:p w14:paraId="0D4ED503" w14:textId="77777777" w:rsidR="0035770E" w:rsidRDefault="0035770E" w:rsidP="0035770E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41E553D" wp14:editId="0AB8D231">
            <wp:simplePos x="0" y="0"/>
            <wp:positionH relativeFrom="column">
              <wp:posOffset>2438400</wp:posOffset>
            </wp:positionH>
            <wp:positionV relativeFrom="paragraph">
              <wp:posOffset>53340</wp:posOffset>
            </wp:positionV>
            <wp:extent cx="1457325" cy="830580"/>
            <wp:effectExtent l="0" t="0" r="9525" b="762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830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4E986D" w14:textId="77777777" w:rsidR="0035770E" w:rsidRDefault="0035770E" w:rsidP="0035770E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763A5A3F" w14:textId="77777777" w:rsidR="0035770E" w:rsidRDefault="0035770E" w:rsidP="0035770E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37A51C1F" w14:textId="77777777" w:rsidR="0035770E" w:rsidRDefault="0035770E" w:rsidP="0035770E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5434A734" w14:textId="77777777" w:rsidR="0035770E" w:rsidRDefault="0035770E" w:rsidP="0035770E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02FF5CD9" w14:textId="77777777" w:rsidR="0035770E" w:rsidRDefault="0035770E" w:rsidP="0035770E">
      <w:pPr>
        <w:spacing w:after="0" w:line="240" w:lineRule="auto"/>
        <w:ind w:left="5103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lida Soviana, S.Gz., M.Gizi</w:t>
      </w:r>
    </w:p>
    <w:p w14:paraId="2E2BC803" w14:textId="1F851D48" w:rsidR="00D75E13" w:rsidRPr="008A13FD" w:rsidRDefault="0035770E" w:rsidP="008A13FD">
      <w:pPr>
        <w:spacing w:after="0" w:line="240" w:lineRule="auto"/>
        <w:ind w:left="510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opus ID : </w:t>
      </w:r>
      <w:r w:rsidRPr="00554527">
        <w:rPr>
          <w:rFonts w:ascii="Times New Roman" w:hAnsi="Times New Roman" w:cs="Times New Roman"/>
          <w:sz w:val="24"/>
          <w:szCs w:val="24"/>
        </w:rPr>
        <w:t>57202821044</w:t>
      </w:r>
    </w:p>
    <w:sectPr w:rsidR="00D75E13" w:rsidRPr="008A13FD" w:rsidSect="00D75E13">
      <w:headerReference w:type="default" r:id="rId11"/>
      <w:pgSz w:w="12240" w:h="15840"/>
      <w:pgMar w:top="720" w:right="1440" w:bottom="72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23F040" w14:textId="77777777" w:rsidR="00742A69" w:rsidRDefault="00742A69">
      <w:pPr>
        <w:spacing w:line="240" w:lineRule="auto"/>
      </w:pPr>
      <w:r>
        <w:separator/>
      </w:r>
    </w:p>
  </w:endnote>
  <w:endnote w:type="continuationSeparator" w:id="0">
    <w:p w14:paraId="62D5B588" w14:textId="77777777" w:rsidR="00742A69" w:rsidRDefault="00742A6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1218C9" w14:textId="77777777" w:rsidR="00742A69" w:rsidRDefault="00742A69">
      <w:pPr>
        <w:spacing w:after="0"/>
      </w:pPr>
      <w:r>
        <w:separator/>
      </w:r>
    </w:p>
  </w:footnote>
  <w:footnote w:type="continuationSeparator" w:id="0">
    <w:p w14:paraId="10E337FD" w14:textId="77777777" w:rsidR="00742A69" w:rsidRDefault="00742A6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949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01"/>
      <w:gridCol w:w="5528"/>
      <w:gridCol w:w="2268"/>
    </w:tblGrid>
    <w:tr w:rsidR="008362AA" w14:paraId="3447F421" w14:textId="77777777" w:rsidTr="00714A40">
      <w:tc>
        <w:tcPr>
          <w:tcW w:w="1701" w:type="dxa"/>
        </w:tcPr>
        <w:p w14:paraId="0C9A9B2C" w14:textId="17B4165B" w:rsidR="008362AA" w:rsidRDefault="005A72BB" w:rsidP="008362AA">
          <w:pPr>
            <w:pStyle w:val="Header"/>
          </w:pPr>
          <w:bookmarkStart w:id="0" w:name="_Hlk81485971"/>
          <w:r>
            <w:rPr>
              <w:rFonts w:ascii="Times New Roman" w:hAnsi="Times New Roman" w:cs="Times New Roman"/>
              <w:noProof/>
              <w:sz w:val="24"/>
              <w:szCs w:val="24"/>
            </w:rPr>
            <w:drawing>
              <wp:anchor distT="0" distB="0" distL="114300" distR="114300" simplePos="0" relativeHeight="251659264" behindDoc="0" locked="0" layoutInCell="1" allowOverlap="1" wp14:anchorId="2BA77977" wp14:editId="633416FD">
                <wp:simplePos x="0" y="0"/>
                <wp:positionH relativeFrom="margin">
                  <wp:posOffset>-389573</wp:posOffset>
                </wp:positionH>
                <wp:positionV relativeFrom="paragraph">
                  <wp:posOffset>-317183</wp:posOffset>
                </wp:positionV>
                <wp:extent cx="1457759" cy="830580"/>
                <wp:effectExtent l="0" t="0" r="9525" b="762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7759" cy="8305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528" w:type="dxa"/>
        </w:tcPr>
        <w:p w14:paraId="223FAF84" w14:textId="58C11289" w:rsidR="008362AA" w:rsidRDefault="008362AA" w:rsidP="008362AA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sz w:val="26"/>
              <w:szCs w:val="26"/>
            </w:rPr>
          </w:pPr>
          <w:r>
            <w:rPr>
              <w:rFonts w:ascii="Times New Roman" w:hAnsi="Times New Roman" w:cs="Times New Roman"/>
              <w:b/>
              <w:sz w:val="26"/>
              <w:szCs w:val="26"/>
            </w:rPr>
            <w:t xml:space="preserve">JURNAL </w:t>
          </w:r>
          <w:r w:rsidR="005A72BB">
            <w:rPr>
              <w:rFonts w:ascii="Times New Roman" w:hAnsi="Times New Roman" w:cs="Times New Roman"/>
              <w:b/>
              <w:sz w:val="26"/>
              <w:szCs w:val="26"/>
            </w:rPr>
            <w:t xml:space="preserve">PENELITIAN INOVATIF </w:t>
          </w:r>
          <w:r>
            <w:rPr>
              <w:rFonts w:ascii="Times New Roman" w:hAnsi="Times New Roman" w:cs="Times New Roman"/>
              <w:b/>
              <w:sz w:val="26"/>
              <w:szCs w:val="26"/>
            </w:rPr>
            <w:t>(</w:t>
          </w:r>
          <w:r w:rsidR="005A72BB">
            <w:rPr>
              <w:rFonts w:ascii="Times New Roman" w:hAnsi="Times New Roman" w:cs="Times New Roman"/>
              <w:b/>
              <w:sz w:val="26"/>
              <w:szCs w:val="26"/>
            </w:rPr>
            <w:t>JUPIN</w:t>
          </w:r>
          <w:r>
            <w:rPr>
              <w:rFonts w:ascii="Times New Roman" w:hAnsi="Times New Roman" w:cs="Times New Roman"/>
              <w:b/>
              <w:sz w:val="26"/>
              <w:szCs w:val="26"/>
            </w:rPr>
            <w:t>)</w:t>
          </w:r>
        </w:p>
        <w:p w14:paraId="003D2E34" w14:textId="6076AEC1" w:rsidR="008362AA" w:rsidRPr="005A72BB" w:rsidRDefault="008362AA" w:rsidP="008362AA">
          <w:pPr>
            <w:pStyle w:val="Header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Laman :</w:t>
          </w:r>
          <w:r>
            <w:t xml:space="preserve"> </w:t>
          </w:r>
          <w:hyperlink r:id="rId2" w:history="1">
            <w:r w:rsidR="005A72BB" w:rsidRPr="00C22D0C">
              <w:rPr>
                <w:rStyle w:val="Hyperlink"/>
                <w:rFonts w:ascii="Times New Roman" w:hAnsi="Times New Roman" w:cs="Times New Roman"/>
              </w:rPr>
              <w:t>https://jupin.jurnal-id.com</w:t>
            </w:r>
          </w:hyperlink>
        </w:p>
        <w:p w14:paraId="46222CCC" w14:textId="77777777" w:rsidR="008362AA" w:rsidRDefault="008362AA" w:rsidP="008362AA">
          <w:pPr>
            <w:pStyle w:val="Header"/>
            <w:jc w:val="center"/>
          </w:pPr>
          <w:r>
            <w:rPr>
              <w:rFonts w:ascii="Times New Roman" w:hAnsi="Times New Roman" w:cs="Times New Roman"/>
            </w:rPr>
            <w:t xml:space="preserve">email : </w:t>
          </w:r>
          <w:hyperlink r:id="rId3" w:history="1">
            <w:r>
              <w:rPr>
                <w:rStyle w:val="Hyperlink"/>
                <w:rFonts w:ascii="Times New Roman" w:hAnsi="Times New Roman" w:cs="Times New Roman"/>
              </w:rPr>
              <w:t>jurnalidcom@gmail.com</w:t>
            </w:r>
          </w:hyperlink>
        </w:p>
      </w:tc>
      <w:tc>
        <w:tcPr>
          <w:tcW w:w="2268" w:type="dxa"/>
        </w:tcPr>
        <w:p w14:paraId="0DB3581C" w14:textId="0DFF6B2A" w:rsidR="008362AA" w:rsidRPr="00CF7B0B" w:rsidRDefault="00CF7B0B" w:rsidP="008362AA">
          <w:pPr>
            <w:spacing w:after="0" w:line="240" w:lineRule="auto"/>
            <w:jc w:val="right"/>
            <w:rPr>
              <w:rFonts w:ascii="Times New Roman" w:hAnsi="Times New Roman" w:cs="Times New Roman"/>
              <w:b/>
            </w:rPr>
          </w:pPr>
          <w:r w:rsidRPr="00CF7B0B">
            <w:rPr>
              <w:rFonts w:ascii="Times New Roman" w:hAnsi="Times New Roman" w:cs="Times New Roman"/>
              <w:b/>
            </w:rPr>
            <w:t>P-ISSN : 2808-148X E-ISSN : 2808-1366</w:t>
          </w:r>
        </w:p>
      </w:tc>
    </w:tr>
  </w:tbl>
  <w:bookmarkEnd w:id="0"/>
  <w:p w14:paraId="1940CEE5" w14:textId="72CA7114" w:rsidR="00670DAD" w:rsidRPr="008362AA" w:rsidRDefault="00D75E13" w:rsidP="008362AA">
    <w:pPr>
      <w:pStyle w:val="Header"/>
      <w:jc w:val="both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1E35CD2" wp14:editId="40318237">
              <wp:simplePos x="0" y="0"/>
              <wp:positionH relativeFrom="column">
                <wp:posOffset>-142240</wp:posOffset>
              </wp:positionH>
              <wp:positionV relativeFrom="paragraph">
                <wp:posOffset>97790</wp:posOffset>
              </wp:positionV>
              <wp:extent cx="6286500" cy="11430"/>
              <wp:effectExtent l="57150" t="38100" r="57150" b="8382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86500" cy="1143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053E131" id="Straight Connector 3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1.2pt,7.7pt" to="483.8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" strokecolor="black [3200]" strokeweight="3pt">
              <v:shadow on="t" color="black" opacity="22937f" origin=",.5" offset="0,.63889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EB65818"/>
    <w:multiLevelType w:val="hybridMultilevel"/>
    <w:tmpl w:val="2D36D07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D0D5C"/>
    <w:multiLevelType w:val="hybridMultilevel"/>
    <w:tmpl w:val="5088D4F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777DF4"/>
    <w:multiLevelType w:val="hybridMultilevel"/>
    <w:tmpl w:val="9272AEE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B706C4"/>
    <w:multiLevelType w:val="hybridMultilevel"/>
    <w:tmpl w:val="D8003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ED0493"/>
    <w:multiLevelType w:val="hybridMultilevel"/>
    <w:tmpl w:val="02FE05A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0F2496"/>
    <w:multiLevelType w:val="multilevel"/>
    <w:tmpl w:val="780F24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59601738">
    <w:abstractNumId w:val="5"/>
  </w:num>
  <w:num w:numId="2" w16cid:durableId="1600722049">
    <w:abstractNumId w:val="1"/>
  </w:num>
  <w:num w:numId="3" w16cid:durableId="266501562">
    <w:abstractNumId w:val="4"/>
  </w:num>
  <w:num w:numId="4" w16cid:durableId="1886942074">
    <w:abstractNumId w:val="3"/>
  </w:num>
  <w:num w:numId="5" w16cid:durableId="132987615">
    <w:abstractNumId w:val="2"/>
  </w:num>
  <w:num w:numId="6" w16cid:durableId="3291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W0tDQyBdIWFko6SsGpxcWZ+XkgBaa1ACYrCwgsAAAA"/>
  </w:docVars>
  <w:rsids>
    <w:rsidRoot w:val="00485C14"/>
    <w:rsid w:val="000058E1"/>
    <w:rsid w:val="00025AA0"/>
    <w:rsid w:val="00030773"/>
    <w:rsid w:val="00042F35"/>
    <w:rsid w:val="00055F2C"/>
    <w:rsid w:val="00077EDC"/>
    <w:rsid w:val="0008092C"/>
    <w:rsid w:val="0008435E"/>
    <w:rsid w:val="0009354A"/>
    <w:rsid w:val="000B7081"/>
    <w:rsid w:val="000D22F1"/>
    <w:rsid w:val="000E4960"/>
    <w:rsid w:val="00103D21"/>
    <w:rsid w:val="00110F48"/>
    <w:rsid w:val="00114D13"/>
    <w:rsid w:val="00126935"/>
    <w:rsid w:val="001432AF"/>
    <w:rsid w:val="00143A2D"/>
    <w:rsid w:val="001563BF"/>
    <w:rsid w:val="001B06FC"/>
    <w:rsid w:val="001B2C83"/>
    <w:rsid w:val="001C5771"/>
    <w:rsid w:val="001D5D7D"/>
    <w:rsid w:val="001D661F"/>
    <w:rsid w:val="001D6CA5"/>
    <w:rsid w:val="001F5443"/>
    <w:rsid w:val="00200A24"/>
    <w:rsid w:val="00213140"/>
    <w:rsid w:val="0023209A"/>
    <w:rsid w:val="00237364"/>
    <w:rsid w:val="00240E03"/>
    <w:rsid w:val="002412D6"/>
    <w:rsid w:val="002608E1"/>
    <w:rsid w:val="002609B7"/>
    <w:rsid w:val="00270B64"/>
    <w:rsid w:val="0028723D"/>
    <w:rsid w:val="00293F09"/>
    <w:rsid w:val="002951ED"/>
    <w:rsid w:val="002A67D5"/>
    <w:rsid w:val="002A6811"/>
    <w:rsid w:val="002B4361"/>
    <w:rsid w:val="002B79BD"/>
    <w:rsid w:val="003267E4"/>
    <w:rsid w:val="00330E26"/>
    <w:rsid w:val="00355F96"/>
    <w:rsid w:val="0035770E"/>
    <w:rsid w:val="0036442D"/>
    <w:rsid w:val="00364852"/>
    <w:rsid w:val="00386C1F"/>
    <w:rsid w:val="003A6662"/>
    <w:rsid w:val="003C36C6"/>
    <w:rsid w:val="003E4B0C"/>
    <w:rsid w:val="003F62DC"/>
    <w:rsid w:val="00400EEB"/>
    <w:rsid w:val="0042107F"/>
    <w:rsid w:val="0044231E"/>
    <w:rsid w:val="004568A3"/>
    <w:rsid w:val="00485C14"/>
    <w:rsid w:val="004A1809"/>
    <w:rsid w:val="004A35F3"/>
    <w:rsid w:val="004A3A05"/>
    <w:rsid w:val="004C0A32"/>
    <w:rsid w:val="004D61A1"/>
    <w:rsid w:val="004E7F26"/>
    <w:rsid w:val="00536F9D"/>
    <w:rsid w:val="005619A8"/>
    <w:rsid w:val="00590AA3"/>
    <w:rsid w:val="00595012"/>
    <w:rsid w:val="005A72BB"/>
    <w:rsid w:val="005B09B7"/>
    <w:rsid w:val="005E4B2D"/>
    <w:rsid w:val="005E780E"/>
    <w:rsid w:val="00626CD5"/>
    <w:rsid w:val="00631DCA"/>
    <w:rsid w:val="00642998"/>
    <w:rsid w:val="00642B11"/>
    <w:rsid w:val="00670DAD"/>
    <w:rsid w:val="006B3913"/>
    <w:rsid w:val="006E0A1E"/>
    <w:rsid w:val="00704673"/>
    <w:rsid w:val="00714A40"/>
    <w:rsid w:val="00723F70"/>
    <w:rsid w:val="00724EC3"/>
    <w:rsid w:val="0073203D"/>
    <w:rsid w:val="00742A69"/>
    <w:rsid w:val="00742E59"/>
    <w:rsid w:val="00752E46"/>
    <w:rsid w:val="0075559E"/>
    <w:rsid w:val="00775152"/>
    <w:rsid w:val="00791EF6"/>
    <w:rsid w:val="00796276"/>
    <w:rsid w:val="0079755F"/>
    <w:rsid w:val="007B5602"/>
    <w:rsid w:val="007C51E6"/>
    <w:rsid w:val="00804D97"/>
    <w:rsid w:val="00815A45"/>
    <w:rsid w:val="008362AA"/>
    <w:rsid w:val="00847899"/>
    <w:rsid w:val="00847AA6"/>
    <w:rsid w:val="008537A2"/>
    <w:rsid w:val="0088415A"/>
    <w:rsid w:val="00893D33"/>
    <w:rsid w:val="008A13FD"/>
    <w:rsid w:val="008C1CB8"/>
    <w:rsid w:val="008D2B6F"/>
    <w:rsid w:val="008D3771"/>
    <w:rsid w:val="00923FFE"/>
    <w:rsid w:val="00927226"/>
    <w:rsid w:val="009570EC"/>
    <w:rsid w:val="009611D8"/>
    <w:rsid w:val="009712B9"/>
    <w:rsid w:val="009752AE"/>
    <w:rsid w:val="009854B8"/>
    <w:rsid w:val="009A6E9F"/>
    <w:rsid w:val="009C2B1B"/>
    <w:rsid w:val="009C7C76"/>
    <w:rsid w:val="009F7D6F"/>
    <w:rsid w:val="00A2610C"/>
    <w:rsid w:val="00A37F4A"/>
    <w:rsid w:val="00A409B8"/>
    <w:rsid w:val="00A46E1D"/>
    <w:rsid w:val="00A76975"/>
    <w:rsid w:val="00A90F17"/>
    <w:rsid w:val="00A92DF0"/>
    <w:rsid w:val="00A93F81"/>
    <w:rsid w:val="00AA3744"/>
    <w:rsid w:val="00AB3E86"/>
    <w:rsid w:val="00AC3003"/>
    <w:rsid w:val="00AE6B57"/>
    <w:rsid w:val="00B01CD6"/>
    <w:rsid w:val="00B01D5E"/>
    <w:rsid w:val="00B128AF"/>
    <w:rsid w:val="00B15876"/>
    <w:rsid w:val="00B2595E"/>
    <w:rsid w:val="00B25A9B"/>
    <w:rsid w:val="00B341A6"/>
    <w:rsid w:val="00B36B15"/>
    <w:rsid w:val="00B41A22"/>
    <w:rsid w:val="00B4788D"/>
    <w:rsid w:val="00B5533C"/>
    <w:rsid w:val="00B63E28"/>
    <w:rsid w:val="00B63E96"/>
    <w:rsid w:val="00B84D4B"/>
    <w:rsid w:val="00BC6664"/>
    <w:rsid w:val="00BF2EF6"/>
    <w:rsid w:val="00BF472B"/>
    <w:rsid w:val="00C04E10"/>
    <w:rsid w:val="00C129F3"/>
    <w:rsid w:val="00C20329"/>
    <w:rsid w:val="00C34A2C"/>
    <w:rsid w:val="00C44962"/>
    <w:rsid w:val="00C755E4"/>
    <w:rsid w:val="00C802A6"/>
    <w:rsid w:val="00C9099E"/>
    <w:rsid w:val="00C941FA"/>
    <w:rsid w:val="00CA38F0"/>
    <w:rsid w:val="00CC56CD"/>
    <w:rsid w:val="00CE0B8C"/>
    <w:rsid w:val="00CE5B29"/>
    <w:rsid w:val="00CF7B0B"/>
    <w:rsid w:val="00D146EA"/>
    <w:rsid w:val="00D275FF"/>
    <w:rsid w:val="00D34A2B"/>
    <w:rsid w:val="00D54987"/>
    <w:rsid w:val="00D60B93"/>
    <w:rsid w:val="00D676C4"/>
    <w:rsid w:val="00D75E13"/>
    <w:rsid w:val="00D82E8C"/>
    <w:rsid w:val="00D874EC"/>
    <w:rsid w:val="00D8788E"/>
    <w:rsid w:val="00D91D5C"/>
    <w:rsid w:val="00D9664B"/>
    <w:rsid w:val="00D9665D"/>
    <w:rsid w:val="00DA5BDE"/>
    <w:rsid w:val="00E20432"/>
    <w:rsid w:val="00E42884"/>
    <w:rsid w:val="00E51692"/>
    <w:rsid w:val="00E863CC"/>
    <w:rsid w:val="00E878D6"/>
    <w:rsid w:val="00E936D8"/>
    <w:rsid w:val="00EB699C"/>
    <w:rsid w:val="00F047D9"/>
    <w:rsid w:val="00F16AD4"/>
    <w:rsid w:val="00F363EF"/>
    <w:rsid w:val="00F55C35"/>
    <w:rsid w:val="00F7065D"/>
    <w:rsid w:val="00F70EF0"/>
    <w:rsid w:val="00F82911"/>
    <w:rsid w:val="00F96683"/>
    <w:rsid w:val="00FB1EB9"/>
    <w:rsid w:val="00FD05D3"/>
    <w:rsid w:val="00FD3F0A"/>
    <w:rsid w:val="00FF1513"/>
    <w:rsid w:val="2795508D"/>
    <w:rsid w:val="43BC6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0E8378C1"/>
  <w15:docId w15:val="{87A782D9-0C83-45B8-A68D-612A4DFDA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A72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urnalidcom@gmail.com" TargetMode="External"/><Relationship Id="rId2" Type="http://schemas.openxmlformats.org/officeDocument/2006/relationships/hyperlink" Target="https://jupin.jurnal-id.com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9339E3B-FDC5-49F2-A8CD-D262986BD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usi Setianingsih</cp:lastModifiedBy>
  <cp:revision>90</cp:revision>
  <dcterms:created xsi:type="dcterms:W3CDTF">2020-07-03T01:24:00Z</dcterms:created>
  <dcterms:modified xsi:type="dcterms:W3CDTF">2024-11-02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58</vt:lpwstr>
  </property>
  <property fmtid="{D5CDD505-2E9C-101B-9397-08002B2CF9AE}" pid="3" name="ICV">
    <vt:lpwstr>8CACA2AA18EB451E8B6F4BD93A550FCE</vt:lpwstr>
  </property>
</Properties>
</file>